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page" w:horzAnchor="margin" w:tblpXSpec="center" w:tblpY="1021"/>
        <w:tblW w:w="10485" w:type="dxa"/>
        <w:tblLayout w:type="fixed"/>
        <w:tblLook w:val="04A0" w:firstRow="1" w:lastRow="0" w:firstColumn="1" w:lastColumn="0" w:noHBand="0" w:noVBand="1"/>
      </w:tblPr>
      <w:tblGrid>
        <w:gridCol w:w="988"/>
        <w:gridCol w:w="770"/>
        <w:gridCol w:w="558"/>
        <w:gridCol w:w="940"/>
        <w:gridCol w:w="1254"/>
        <w:gridCol w:w="1297"/>
        <w:gridCol w:w="1418"/>
        <w:gridCol w:w="219"/>
        <w:gridCol w:w="1035"/>
        <w:gridCol w:w="447"/>
        <w:gridCol w:w="386"/>
        <w:gridCol w:w="1173"/>
      </w:tblGrid>
      <w:tr w:rsidR="003F0C59" w:rsidRPr="00B926F8" w14:paraId="5DA10844" w14:textId="77777777" w:rsidTr="00B926F8">
        <w:trPr>
          <w:trHeight w:val="273"/>
        </w:trPr>
        <w:tc>
          <w:tcPr>
            <w:tcW w:w="10485" w:type="dxa"/>
            <w:gridSpan w:val="12"/>
          </w:tcPr>
          <w:p w14:paraId="525D3AAE" w14:textId="4267306F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  <w:r w:rsidR="00933FBC"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rasad</w:t>
            </w: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="00933FBC"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V.</w:t>
            </w:r>
            <w:r w:rsidR="00933FBC"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otluri Siddhartha</w:t>
            </w: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nstitute of Technology</w:t>
            </w:r>
          </w:p>
        </w:tc>
      </w:tr>
      <w:tr w:rsidR="003F0C59" w:rsidRPr="00B926F8" w14:paraId="3D1147A2" w14:textId="77777777" w:rsidTr="00B926F8">
        <w:trPr>
          <w:trHeight w:val="273"/>
        </w:trPr>
        <w:tc>
          <w:tcPr>
            <w:tcW w:w="10485" w:type="dxa"/>
            <w:gridSpan w:val="12"/>
          </w:tcPr>
          <w:p w14:paraId="05C6F77E" w14:textId="77777777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Department of Computer Science and Engineering</w:t>
            </w:r>
          </w:p>
        </w:tc>
      </w:tr>
      <w:tr w:rsidR="003F0C59" w:rsidRPr="00B926F8" w14:paraId="262901ED" w14:textId="77777777" w:rsidTr="00B926F8">
        <w:trPr>
          <w:trHeight w:val="546"/>
        </w:trPr>
        <w:tc>
          <w:tcPr>
            <w:tcW w:w="2316" w:type="dxa"/>
            <w:gridSpan w:val="3"/>
            <w:vAlign w:val="center"/>
          </w:tcPr>
          <w:p w14:paraId="5AF5E7CB" w14:textId="7AC0F032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urse: </w:t>
            </w:r>
            <w:r w:rsidR="00933FBC"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B. Tech</w:t>
            </w:r>
          </w:p>
        </w:tc>
        <w:tc>
          <w:tcPr>
            <w:tcW w:w="940" w:type="dxa"/>
            <w:vAlign w:val="center"/>
          </w:tcPr>
          <w:p w14:paraId="26CA3DB3" w14:textId="77777777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Year: IV</w:t>
            </w:r>
          </w:p>
        </w:tc>
        <w:tc>
          <w:tcPr>
            <w:tcW w:w="1254" w:type="dxa"/>
            <w:vAlign w:val="center"/>
          </w:tcPr>
          <w:p w14:paraId="37ADC588" w14:textId="77777777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Semester: I</w:t>
            </w:r>
          </w:p>
        </w:tc>
        <w:tc>
          <w:tcPr>
            <w:tcW w:w="1297" w:type="dxa"/>
            <w:vAlign w:val="center"/>
          </w:tcPr>
          <w:p w14:paraId="207FD384" w14:textId="5F0A2ACA" w:rsidR="003F0C59" w:rsidRPr="00B926F8" w:rsidRDefault="004816D7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Sec:</w:t>
            </w:r>
          </w:p>
          <w:p w14:paraId="62E23203" w14:textId="77777777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1,2,3</w:t>
            </w:r>
          </w:p>
        </w:tc>
        <w:tc>
          <w:tcPr>
            <w:tcW w:w="1418" w:type="dxa"/>
            <w:vAlign w:val="center"/>
          </w:tcPr>
          <w:p w14:paraId="1AA58CBC" w14:textId="77777777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Descriptive: I</w:t>
            </w:r>
          </w:p>
        </w:tc>
        <w:tc>
          <w:tcPr>
            <w:tcW w:w="3260" w:type="dxa"/>
            <w:gridSpan w:val="5"/>
            <w:vAlign w:val="center"/>
          </w:tcPr>
          <w:p w14:paraId="5C14D47F" w14:textId="649EC5C2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A.Y:</w:t>
            </w:r>
            <w:r w:rsidR="00933FBC"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2025-</w:t>
            </w: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933FBC"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</w:tr>
      <w:tr w:rsidR="003F0C59" w:rsidRPr="00B926F8" w14:paraId="0107F18E" w14:textId="77777777" w:rsidTr="00B926F8">
        <w:trPr>
          <w:trHeight w:val="534"/>
        </w:trPr>
        <w:tc>
          <w:tcPr>
            <w:tcW w:w="2316" w:type="dxa"/>
            <w:gridSpan w:val="3"/>
            <w:vAlign w:val="center"/>
          </w:tcPr>
          <w:p w14:paraId="0E3BA942" w14:textId="77777777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Subject Code:</w:t>
            </w:r>
          </w:p>
          <w:p w14:paraId="21D8F962" w14:textId="77777777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20CS4703C</w:t>
            </w:r>
          </w:p>
        </w:tc>
        <w:tc>
          <w:tcPr>
            <w:tcW w:w="4909" w:type="dxa"/>
            <w:gridSpan w:val="4"/>
            <w:vAlign w:val="center"/>
          </w:tcPr>
          <w:p w14:paraId="1BE3E51E" w14:textId="77777777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Subject Name: User Interface Design</w:t>
            </w:r>
          </w:p>
        </w:tc>
        <w:tc>
          <w:tcPr>
            <w:tcW w:w="3260" w:type="dxa"/>
            <w:gridSpan w:val="5"/>
            <w:vAlign w:val="center"/>
          </w:tcPr>
          <w:p w14:paraId="10D97270" w14:textId="20A10110" w:rsidR="003F0C59" w:rsidRPr="00B926F8" w:rsidRDefault="004816D7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Regulation: PVP</w:t>
            </w:r>
            <w:r w:rsidR="003F0C59"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</w:tr>
      <w:tr w:rsidR="003F0C59" w:rsidRPr="00B926F8" w14:paraId="422405E5" w14:textId="77777777" w:rsidTr="00B926F8">
        <w:trPr>
          <w:trHeight w:val="546"/>
        </w:trPr>
        <w:tc>
          <w:tcPr>
            <w:tcW w:w="2316" w:type="dxa"/>
            <w:gridSpan w:val="3"/>
          </w:tcPr>
          <w:p w14:paraId="28CA9746" w14:textId="77777777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Duration:</w:t>
            </w:r>
          </w:p>
          <w:p w14:paraId="7F1A253B" w14:textId="77777777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1 hr 30 min</w:t>
            </w:r>
          </w:p>
        </w:tc>
        <w:tc>
          <w:tcPr>
            <w:tcW w:w="4909" w:type="dxa"/>
            <w:gridSpan w:val="4"/>
            <w:vAlign w:val="center"/>
          </w:tcPr>
          <w:p w14:paraId="291334BF" w14:textId="77777777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Maximum Marks:15 Marks</w:t>
            </w:r>
          </w:p>
        </w:tc>
        <w:tc>
          <w:tcPr>
            <w:tcW w:w="1701" w:type="dxa"/>
            <w:gridSpan w:val="3"/>
            <w:vAlign w:val="center"/>
          </w:tcPr>
          <w:p w14:paraId="60DB3942" w14:textId="35E55D5C" w:rsidR="003F0C59" w:rsidRPr="00B926F8" w:rsidRDefault="003F0C59" w:rsidP="00583FFD">
            <w:pPr>
              <w:spacing w:line="360" w:lineRule="auto"/>
              <w:ind w:left="-10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ate:</w:t>
            </w:r>
            <w:r w:rsidR="00EA20CD"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28-08-25</w:t>
            </w:r>
          </w:p>
        </w:tc>
        <w:tc>
          <w:tcPr>
            <w:tcW w:w="1559" w:type="dxa"/>
            <w:gridSpan w:val="2"/>
            <w:vAlign w:val="center"/>
          </w:tcPr>
          <w:p w14:paraId="553089D1" w14:textId="01AF097C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ession: </w:t>
            </w:r>
            <w:r w:rsidR="004816D7"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F. N</w:t>
            </w:r>
          </w:p>
        </w:tc>
      </w:tr>
      <w:tr w:rsidR="003F0C59" w:rsidRPr="00B926F8" w14:paraId="3C99EFEF" w14:textId="77777777" w:rsidTr="00B926F8">
        <w:trPr>
          <w:trHeight w:val="273"/>
        </w:trPr>
        <w:tc>
          <w:tcPr>
            <w:tcW w:w="10485" w:type="dxa"/>
            <w:gridSpan w:val="12"/>
            <w:vAlign w:val="center"/>
          </w:tcPr>
          <w:p w14:paraId="7B02FC67" w14:textId="77777777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Answer all the Questions. Each Question carries 5 Marks                        3×5M=15M</w:t>
            </w:r>
          </w:p>
        </w:tc>
      </w:tr>
      <w:tr w:rsidR="003F0C59" w:rsidRPr="00B926F8" w14:paraId="3D3AD8A4" w14:textId="77777777" w:rsidTr="00B926F8">
        <w:trPr>
          <w:trHeight w:val="273"/>
        </w:trPr>
        <w:tc>
          <w:tcPr>
            <w:tcW w:w="10485" w:type="dxa"/>
            <w:gridSpan w:val="12"/>
            <w:vAlign w:val="center"/>
          </w:tcPr>
          <w:p w14:paraId="789668AE" w14:textId="77777777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F0C59" w:rsidRPr="00B926F8" w14:paraId="35B755C5" w14:textId="77777777" w:rsidTr="00B926F8">
        <w:trPr>
          <w:trHeight w:val="273"/>
        </w:trPr>
        <w:tc>
          <w:tcPr>
            <w:tcW w:w="988" w:type="dxa"/>
          </w:tcPr>
          <w:p w14:paraId="1595E81E" w14:textId="596DF1D7" w:rsidR="003F0C59" w:rsidRPr="00B926F8" w:rsidRDefault="00EA20CD" w:rsidP="00583FFD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Q. No</w:t>
            </w:r>
          </w:p>
        </w:tc>
        <w:tc>
          <w:tcPr>
            <w:tcW w:w="6456" w:type="dxa"/>
            <w:gridSpan w:val="7"/>
          </w:tcPr>
          <w:p w14:paraId="32F686E3" w14:textId="77777777" w:rsidR="003F0C59" w:rsidRPr="00B926F8" w:rsidRDefault="003F0C59" w:rsidP="00583FFD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35" w:type="dxa"/>
            <w:vAlign w:val="center"/>
          </w:tcPr>
          <w:p w14:paraId="36A190F3" w14:textId="77777777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833" w:type="dxa"/>
            <w:gridSpan w:val="2"/>
            <w:vAlign w:val="center"/>
          </w:tcPr>
          <w:p w14:paraId="6F4295FD" w14:textId="77777777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1173" w:type="dxa"/>
            <w:vAlign w:val="center"/>
          </w:tcPr>
          <w:p w14:paraId="6880F156" w14:textId="77777777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Level</w:t>
            </w:r>
          </w:p>
        </w:tc>
      </w:tr>
      <w:tr w:rsidR="00EA1767" w:rsidRPr="00B926F8" w14:paraId="76E31C22" w14:textId="77777777" w:rsidTr="00B926F8">
        <w:trPr>
          <w:trHeight w:val="377"/>
        </w:trPr>
        <w:tc>
          <w:tcPr>
            <w:tcW w:w="988" w:type="dxa"/>
            <w:vAlign w:val="center"/>
          </w:tcPr>
          <w:p w14:paraId="55624520" w14:textId="77777777" w:rsidR="00EA1767" w:rsidRPr="00B926F8" w:rsidRDefault="00EA1767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1.</w:t>
            </w:r>
          </w:p>
        </w:tc>
        <w:tc>
          <w:tcPr>
            <w:tcW w:w="6456" w:type="dxa"/>
            <w:gridSpan w:val="7"/>
          </w:tcPr>
          <w:p w14:paraId="2271F5A5" w14:textId="040CCF67" w:rsidR="00EA1767" w:rsidRPr="00B926F8" w:rsidRDefault="00EA1767" w:rsidP="00583FFD">
            <w:pPr>
              <w:pStyle w:val="ListParagraph"/>
              <w:tabs>
                <w:tab w:val="left" w:pos="709"/>
                <w:tab w:val="left" w:pos="851"/>
              </w:tabs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sz w:val="24"/>
                <w:szCs w:val="24"/>
              </w:rPr>
              <w:t>Classify GUI Design with Web Page Design.</w:t>
            </w:r>
          </w:p>
        </w:tc>
        <w:tc>
          <w:tcPr>
            <w:tcW w:w="1035" w:type="dxa"/>
            <w:vAlign w:val="center"/>
          </w:tcPr>
          <w:p w14:paraId="08E97A69" w14:textId="45037D9E" w:rsidR="00EA1767" w:rsidRPr="00B926F8" w:rsidRDefault="00EA1767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5M</w:t>
            </w:r>
          </w:p>
        </w:tc>
        <w:tc>
          <w:tcPr>
            <w:tcW w:w="833" w:type="dxa"/>
            <w:gridSpan w:val="2"/>
            <w:vAlign w:val="center"/>
          </w:tcPr>
          <w:p w14:paraId="0009BBDB" w14:textId="77777777" w:rsidR="00EA1767" w:rsidRPr="00B926F8" w:rsidRDefault="00EA1767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CO1</w:t>
            </w:r>
          </w:p>
        </w:tc>
        <w:tc>
          <w:tcPr>
            <w:tcW w:w="1173" w:type="dxa"/>
            <w:vAlign w:val="center"/>
          </w:tcPr>
          <w:p w14:paraId="10786C65" w14:textId="34BDB646" w:rsidR="00EA1767" w:rsidRPr="00B926F8" w:rsidRDefault="00EA1767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L2</w:t>
            </w:r>
          </w:p>
        </w:tc>
      </w:tr>
      <w:tr w:rsidR="003F0C59" w:rsidRPr="00B926F8" w14:paraId="6CA92178" w14:textId="77777777" w:rsidTr="00B926F8">
        <w:trPr>
          <w:trHeight w:val="251"/>
        </w:trPr>
        <w:tc>
          <w:tcPr>
            <w:tcW w:w="10485" w:type="dxa"/>
            <w:gridSpan w:val="12"/>
            <w:vAlign w:val="center"/>
          </w:tcPr>
          <w:p w14:paraId="4082955F" w14:textId="77777777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3F5" w:rsidRPr="00B926F8" w14:paraId="68AB11AB" w14:textId="77777777" w:rsidTr="00B926F8">
        <w:trPr>
          <w:trHeight w:val="314"/>
        </w:trPr>
        <w:tc>
          <w:tcPr>
            <w:tcW w:w="988" w:type="dxa"/>
            <w:vAlign w:val="center"/>
          </w:tcPr>
          <w:p w14:paraId="2F75EF22" w14:textId="77777777" w:rsidR="00D763F5" w:rsidRPr="00B926F8" w:rsidRDefault="00D763F5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2.</w:t>
            </w:r>
          </w:p>
        </w:tc>
        <w:tc>
          <w:tcPr>
            <w:tcW w:w="6456" w:type="dxa"/>
            <w:gridSpan w:val="7"/>
          </w:tcPr>
          <w:p w14:paraId="5A63AC9D" w14:textId="78979250" w:rsidR="00D763F5" w:rsidRPr="00B926F8" w:rsidRDefault="00EA1767" w:rsidP="00583FF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sz w:val="24"/>
                <w:szCs w:val="24"/>
              </w:rPr>
              <w:t>Analyse the</w:t>
            </w:r>
            <w:r w:rsidR="00901790" w:rsidRPr="00B926F8">
              <w:rPr>
                <w:rFonts w:ascii="Times New Roman" w:hAnsi="Times New Roman" w:cs="Times New Roman"/>
                <w:sz w:val="24"/>
                <w:szCs w:val="24"/>
              </w:rPr>
              <w:t xml:space="preserve"> important Human Characteristics </w:t>
            </w:r>
            <w:r w:rsidR="007206EA" w:rsidRPr="00B926F8">
              <w:rPr>
                <w:rFonts w:ascii="Times New Roman" w:hAnsi="Times New Roman" w:cs="Times New Roman"/>
                <w:sz w:val="24"/>
                <w:szCs w:val="24"/>
              </w:rPr>
              <w:t>in design</w:t>
            </w:r>
            <w:r w:rsidRPr="00B926F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035" w:type="dxa"/>
            <w:vAlign w:val="center"/>
          </w:tcPr>
          <w:p w14:paraId="3CE1E4E4" w14:textId="77777777" w:rsidR="00D763F5" w:rsidRPr="00B926F8" w:rsidRDefault="00901790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D763F5"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</w:p>
        </w:tc>
        <w:tc>
          <w:tcPr>
            <w:tcW w:w="833" w:type="dxa"/>
            <w:gridSpan w:val="2"/>
            <w:vAlign w:val="center"/>
          </w:tcPr>
          <w:p w14:paraId="4116E136" w14:textId="77777777" w:rsidR="00D763F5" w:rsidRPr="00B926F8" w:rsidRDefault="00D763F5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CO4</w:t>
            </w:r>
          </w:p>
        </w:tc>
        <w:tc>
          <w:tcPr>
            <w:tcW w:w="1173" w:type="dxa"/>
            <w:vAlign w:val="center"/>
          </w:tcPr>
          <w:p w14:paraId="25CA9B0D" w14:textId="1D4853E2" w:rsidR="00D763F5" w:rsidRPr="00B926F8" w:rsidRDefault="00D763F5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L</w:t>
            </w:r>
            <w:r w:rsidR="00EA1767"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3F0C59" w:rsidRPr="00B926F8" w14:paraId="5BA7E75E" w14:textId="77777777" w:rsidTr="00B926F8">
        <w:trPr>
          <w:trHeight w:val="188"/>
        </w:trPr>
        <w:tc>
          <w:tcPr>
            <w:tcW w:w="10485" w:type="dxa"/>
            <w:gridSpan w:val="12"/>
            <w:vAlign w:val="center"/>
          </w:tcPr>
          <w:p w14:paraId="05D1C60F" w14:textId="77777777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F0C59" w:rsidRPr="00B926F8" w14:paraId="4FE2DB3C" w14:textId="77777777" w:rsidTr="00B926F8">
        <w:trPr>
          <w:trHeight w:val="467"/>
        </w:trPr>
        <w:tc>
          <w:tcPr>
            <w:tcW w:w="988" w:type="dxa"/>
            <w:vMerge w:val="restart"/>
            <w:vAlign w:val="center"/>
          </w:tcPr>
          <w:p w14:paraId="5363EAA6" w14:textId="77777777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3.</w:t>
            </w:r>
          </w:p>
        </w:tc>
        <w:tc>
          <w:tcPr>
            <w:tcW w:w="770" w:type="dxa"/>
            <w:vAlign w:val="center"/>
          </w:tcPr>
          <w:p w14:paraId="3B2DB28E" w14:textId="77777777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5686" w:type="dxa"/>
            <w:gridSpan w:val="6"/>
          </w:tcPr>
          <w:p w14:paraId="6327B9AA" w14:textId="2AFFBB3E" w:rsidR="003F0C59" w:rsidRPr="00B926F8" w:rsidRDefault="003959E6" w:rsidP="00583FFD">
            <w:pPr>
              <w:pStyle w:val="Heading3"/>
              <w:shd w:val="clear" w:color="auto" w:fill="FFFFFF"/>
              <w:spacing w:after="0" w:line="360" w:lineRule="auto"/>
              <w:jc w:val="both"/>
              <w:textAlignment w:val="baseline"/>
              <w:rPr>
                <w:rFonts w:eastAsiaTheme="minorEastAsia"/>
                <w:b w:val="0"/>
                <w:bCs w:val="0"/>
                <w:sz w:val="24"/>
                <w:szCs w:val="24"/>
              </w:rPr>
            </w:pPr>
            <w:r w:rsidRPr="00B926F8">
              <w:rPr>
                <w:b w:val="0"/>
                <w:bCs w:val="0"/>
                <w:sz w:val="24"/>
                <w:szCs w:val="24"/>
              </w:rPr>
              <w:t xml:space="preserve">Conclude </w:t>
            </w:r>
            <w:r w:rsidR="00EA1767" w:rsidRPr="00B926F8">
              <w:rPr>
                <w:b w:val="0"/>
                <w:bCs w:val="0"/>
                <w:sz w:val="24"/>
                <w:szCs w:val="24"/>
              </w:rPr>
              <w:t>the role</w:t>
            </w:r>
            <w:r w:rsidR="003F0C59" w:rsidRPr="00B926F8">
              <w:rPr>
                <w:b w:val="0"/>
                <w:bCs w:val="0"/>
                <w:sz w:val="24"/>
                <w:szCs w:val="24"/>
              </w:rPr>
              <w:t xml:space="preserve"> of screen navigation and flow in screen design?</w:t>
            </w:r>
          </w:p>
        </w:tc>
        <w:tc>
          <w:tcPr>
            <w:tcW w:w="1035" w:type="dxa"/>
            <w:vAlign w:val="center"/>
          </w:tcPr>
          <w:p w14:paraId="060AA4EC" w14:textId="77777777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3M</w:t>
            </w:r>
          </w:p>
        </w:tc>
        <w:tc>
          <w:tcPr>
            <w:tcW w:w="833" w:type="dxa"/>
            <w:gridSpan w:val="2"/>
            <w:vAlign w:val="center"/>
          </w:tcPr>
          <w:p w14:paraId="6165B65E" w14:textId="77777777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CO3</w:t>
            </w:r>
          </w:p>
        </w:tc>
        <w:tc>
          <w:tcPr>
            <w:tcW w:w="1173" w:type="dxa"/>
            <w:vAlign w:val="center"/>
          </w:tcPr>
          <w:p w14:paraId="16121CAD" w14:textId="2BF02830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L</w:t>
            </w:r>
            <w:r w:rsidR="00EA1767"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3F0C59" w:rsidRPr="00B926F8" w14:paraId="471C028C" w14:textId="77777777" w:rsidTr="00B926F8">
        <w:trPr>
          <w:trHeight w:val="142"/>
        </w:trPr>
        <w:tc>
          <w:tcPr>
            <w:tcW w:w="988" w:type="dxa"/>
            <w:vMerge/>
          </w:tcPr>
          <w:p w14:paraId="4D016416" w14:textId="77777777" w:rsidR="003F0C59" w:rsidRPr="00B926F8" w:rsidRDefault="003F0C59" w:rsidP="00583FFD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0" w:type="dxa"/>
            <w:vAlign w:val="center"/>
          </w:tcPr>
          <w:p w14:paraId="49699149" w14:textId="77777777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5686" w:type="dxa"/>
            <w:gridSpan w:val="6"/>
          </w:tcPr>
          <w:p w14:paraId="71F76992" w14:textId="6B7F0499" w:rsidR="003F0C59" w:rsidRPr="00B926F8" w:rsidRDefault="00C677A9" w:rsidP="00583FFD">
            <w:pPr>
              <w:pStyle w:val="Heading3"/>
              <w:shd w:val="clear" w:color="auto" w:fill="FFFFFF"/>
              <w:spacing w:before="0" w:beforeAutospacing="0" w:after="0" w:line="360" w:lineRule="auto"/>
              <w:jc w:val="both"/>
              <w:textAlignment w:val="baseline"/>
              <w:rPr>
                <w:rFonts w:eastAsiaTheme="minorEastAsia"/>
                <w:b w:val="0"/>
                <w:bCs w:val="0"/>
                <w:sz w:val="24"/>
                <w:szCs w:val="24"/>
              </w:rPr>
            </w:pPr>
            <w:r w:rsidRPr="00B926F8">
              <w:rPr>
                <w:b w:val="0"/>
                <w:bCs w:val="0"/>
                <w:sz w:val="24"/>
                <w:szCs w:val="24"/>
              </w:rPr>
              <w:t>Discover the ways of</w:t>
            </w:r>
            <w:r w:rsidR="003F0C59" w:rsidRPr="00B926F8">
              <w:rPr>
                <w:b w:val="0"/>
                <w:bCs w:val="0"/>
                <w:sz w:val="24"/>
                <w:szCs w:val="24"/>
              </w:rPr>
              <w:t xml:space="preserve"> Ordering of screen data and content in Design?</w:t>
            </w:r>
          </w:p>
        </w:tc>
        <w:tc>
          <w:tcPr>
            <w:tcW w:w="1035" w:type="dxa"/>
            <w:vAlign w:val="center"/>
          </w:tcPr>
          <w:p w14:paraId="3B99EDE4" w14:textId="77777777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2M</w:t>
            </w:r>
          </w:p>
        </w:tc>
        <w:tc>
          <w:tcPr>
            <w:tcW w:w="833" w:type="dxa"/>
            <w:gridSpan w:val="2"/>
            <w:vAlign w:val="center"/>
          </w:tcPr>
          <w:p w14:paraId="1B481461" w14:textId="77777777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CO3</w:t>
            </w:r>
          </w:p>
        </w:tc>
        <w:tc>
          <w:tcPr>
            <w:tcW w:w="1173" w:type="dxa"/>
            <w:vAlign w:val="center"/>
          </w:tcPr>
          <w:p w14:paraId="37428AD5" w14:textId="77777777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ED4CCB2" w14:textId="77777777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L4</w:t>
            </w:r>
          </w:p>
          <w:p w14:paraId="14BD8ECD" w14:textId="77777777" w:rsidR="003F0C59" w:rsidRPr="00B926F8" w:rsidRDefault="003F0C59" w:rsidP="00583F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189A97EB" w14:textId="77777777" w:rsidR="00A05CBC" w:rsidRDefault="00A05CBC" w:rsidP="00A8183D"/>
    <w:p w14:paraId="03A2759F" w14:textId="77777777" w:rsidR="00461E11" w:rsidRDefault="00461E11" w:rsidP="00A8183D"/>
    <w:p w14:paraId="5E965E06" w14:textId="77777777" w:rsidR="00461E11" w:rsidRDefault="00461E11" w:rsidP="00A8183D"/>
    <w:p w14:paraId="62A343C1" w14:textId="77777777" w:rsidR="00461E11" w:rsidRDefault="00461E11" w:rsidP="00A8183D"/>
    <w:p w14:paraId="7DC2CACA" w14:textId="77777777" w:rsidR="00A05CBC" w:rsidRDefault="00A05CBC" w:rsidP="00A05CBC"/>
    <w:p w14:paraId="6D600032" w14:textId="77777777" w:rsidR="00A05CBC" w:rsidRDefault="00A05CBC" w:rsidP="00A05CBC"/>
    <w:p w14:paraId="6D09582C" w14:textId="77777777" w:rsidR="00A05CBC" w:rsidRDefault="00A05CBC" w:rsidP="00A05CBC"/>
    <w:p w14:paraId="2A7AADE9" w14:textId="77777777" w:rsidR="00A368DE" w:rsidRPr="00A05CBC" w:rsidRDefault="00A368DE" w:rsidP="00A05CBC"/>
    <w:sectPr w:rsidR="00A368DE" w:rsidRPr="00A05CBC" w:rsidSect="00B926F8">
      <w:pgSz w:w="11906" w:h="16838" w:code="9"/>
      <w:pgMar w:top="567" w:right="1440" w:bottom="567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C56893"/>
    <w:multiLevelType w:val="hybridMultilevel"/>
    <w:tmpl w:val="769EF7F4"/>
    <w:lvl w:ilvl="0" w:tplc="AC1653A0">
      <w:start w:val="1"/>
      <w:numFmt w:val="decimal"/>
      <w:lvlText w:val="%1."/>
      <w:lvlJc w:val="left"/>
      <w:pPr>
        <w:ind w:left="53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50" w:hanging="360"/>
      </w:pPr>
    </w:lvl>
    <w:lvl w:ilvl="2" w:tplc="4009001B" w:tentative="1">
      <w:start w:val="1"/>
      <w:numFmt w:val="lowerRoman"/>
      <w:lvlText w:val="%3."/>
      <w:lvlJc w:val="right"/>
      <w:pPr>
        <w:ind w:left="1970" w:hanging="180"/>
      </w:pPr>
    </w:lvl>
    <w:lvl w:ilvl="3" w:tplc="4009000F" w:tentative="1">
      <w:start w:val="1"/>
      <w:numFmt w:val="decimal"/>
      <w:lvlText w:val="%4."/>
      <w:lvlJc w:val="left"/>
      <w:pPr>
        <w:ind w:left="2690" w:hanging="360"/>
      </w:pPr>
    </w:lvl>
    <w:lvl w:ilvl="4" w:tplc="40090019" w:tentative="1">
      <w:start w:val="1"/>
      <w:numFmt w:val="lowerLetter"/>
      <w:lvlText w:val="%5."/>
      <w:lvlJc w:val="left"/>
      <w:pPr>
        <w:ind w:left="3410" w:hanging="360"/>
      </w:pPr>
    </w:lvl>
    <w:lvl w:ilvl="5" w:tplc="4009001B" w:tentative="1">
      <w:start w:val="1"/>
      <w:numFmt w:val="lowerRoman"/>
      <w:lvlText w:val="%6."/>
      <w:lvlJc w:val="right"/>
      <w:pPr>
        <w:ind w:left="4130" w:hanging="180"/>
      </w:pPr>
    </w:lvl>
    <w:lvl w:ilvl="6" w:tplc="4009000F" w:tentative="1">
      <w:start w:val="1"/>
      <w:numFmt w:val="decimal"/>
      <w:lvlText w:val="%7."/>
      <w:lvlJc w:val="left"/>
      <w:pPr>
        <w:ind w:left="4850" w:hanging="360"/>
      </w:pPr>
    </w:lvl>
    <w:lvl w:ilvl="7" w:tplc="40090019" w:tentative="1">
      <w:start w:val="1"/>
      <w:numFmt w:val="lowerLetter"/>
      <w:lvlText w:val="%8."/>
      <w:lvlJc w:val="left"/>
      <w:pPr>
        <w:ind w:left="5570" w:hanging="360"/>
      </w:pPr>
    </w:lvl>
    <w:lvl w:ilvl="8" w:tplc="40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1" w15:restartNumberingAfterBreak="0">
    <w:nsid w:val="6966424F"/>
    <w:multiLevelType w:val="hybridMultilevel"/>
    <w:tmpl w:val="E6B2D90C"/>
    <w:lvl w:ilvl="0" w:tplc="5D027830">
      <w:start w:val="1"/>
      <w:numFmt w:val="decimal"/>
      <w:lvlText w:val="%1."/>
      <w:lvlJc w:val="left"/>
      <w:pPr>
        <w:ind w:left="240" w:hanging="24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1" w:tplc="5F78E234">
      <w:start w:val="1"/>
      <w:numFmt w:val="decimal"/>
      <w:lvlText w:val="%2."/>
      <w:lvlJc w:val="left"/>
      <w:pPr>
        <w:ind w:left="651" w:hanging="45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2" w:tplc="952AF430">
      <w:numFmt w:val="bullet"/>
      <w:lvlText w:val="•"/>
      <w:lvlJc w:val="left"/>
      <w:pPr>
        <w:ind w:left="1253" w:hanging="450"/>
      </w:pPr>
      <w:rPr>
        <w:lang w:val="en-US" w:eastAsia="en-US" w:bidi="ar-SA"/>
      </w:rPr>
    </w:lvl>
    <w:lvl w:ilvl="3" w:tplc="9DE01CE2">
      <w:numFmt w:val="bullet"/>
      <w:lvlText w:val="•"/>
      <w:lvlJc w:val="left"/>
      <w:pPr>
        <w:ind w:left="1864" w:hanging="450"/>
      </w:pPr>
      <w:rPr>
        <w:lang w:val="en-US" w:eastAsia="en-US" w:bidi="ar-SA"/>
      </w:rPr>
    </w:lvl>
    <w:lvl w:ilvl="4" w:tplc="7220A5B0">
      <w:numFmt w:val="bullet"/>
      <w:lvlText w:val="•"/>
      <w:lvlJc w:val="left"/>
      <w:pPr>
        <w:ind w:left="2475" w:hanging="450"/>
      </w:pPr>
      <w:rPr>
        <w:lang w:val="en-US" w:eastAsia="en-US" w:bidi="ar-SA"/>
      </w:rPr>
    </w:lvl>
    <w:lvl w:ilvl="5" w:tplc="EC98262E">
      <w:numFmt w:val="bullet"/>
      <w:lvlText w:val="•"/>
      <w:lvlJc w:val="left"/>
      <w:pPr>
        <w:ind w:left="3086" w:hanging="450"/>
      </w:pPr>
      <w:rPr>
        <w:lang w:val="en-US" w:eastAsia="en-US" w:bidi="ar-SA"/>
      </w:rPr>
    </w:lvl>
    <w:lvl w:ilvl="6" w:tplc="282C630E">
      <w:numFmt w:val="bullet"/>
      <w:lvlText w:val="•"/>
      <w:lvlJc w:val="left"/>
      <w:pPr>
        <w:ind w:left="3697" w:hanging="450"/>
      </w:pPr>
      <w:rPr>
        <w:lang w:val="en-US" w:eastAsia="en-US" w:bidi="ar-SA"/>
      </w:rPr>
    </w:lvl>
    <w:lvl w:ilvl="7" w:tplc="92D44736">
      <w:numFmt w:val="bullet"/>
      <w:lvlText w:val="•"/>
      <w:lvlJc w:val="left"/>
      <w:pPr>
        <w:ind w:left="4308" w:hanging="450"/>
      </w:pPr>
      <w:rPr>
        <w:lang w:val="en-US" w:eastAsia="en-US" w:bidi="ar-SA"/>
      </w:rPr>
    </w:lvl>
    <w:lvl w:ilvl="8" w:tplc="347CF778">
      <w:numFmt w:val="bullet"/>
      <w:lvlText w:val="•"/>
      <w:lvlJc w:val="left"/>
      <w:pPr>
        <w:ind w:left="4919" w:hanging="450"/>
      </w:pPr>
      <w:rPr>
        <w:lang w:val="en-US" w:eastAsia="en-US" w:bidi="ar-SA"/>
      </w:rPr>
    </w:lvl>
  </w:abstractNum>
  <w:num w:numId="1" w16cid:durableId="860971186">
    <w:abstractNumId w:val="0"/>
  </w:num>
  <w:num w:numId="2" w16cid:durableId="1893541401">
    <w:abstractNumId w:val="1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NrMwNLE0NTQ3NrZQ0lEKTi0uzszPAykwrAUABIVO/CwAAAA="/>
  </w:docVars>
  <w:rsids>
    <w:rsidRoot w:val="00E35AF9"/>
    <w:rsid w:val="00021D39"/>
    <w:rsid w:val="00033C3E"/>
    <w:rsid w:val="0004751B"/>
    <w:rsid w:val="00064F51"/>
    <w:rsid w:val="0008644C"/>
    <w:rsid w:val="000D5682"/>
    <w:rsid w:val="000E41F9"/>
    <w:rsid w:val="000F18B1"/>
    <w:rsid w:val="00104EEA"/>
    <w:rsid w:val="001651B4"/>
    <w:rsid w:val="001705AB"/>
    <w:rsid w:val="001B126D"/>
    <w:rsid w:val="001B5A82"/>
    <w:rsid w:val="001E5F88"/>
    <w:rsid w:val="001F049E"/>
    <w:rsid w:val="00214E97"/>
    <w:rsid w:val="002212F4"/>
    <w:rsid w:val="00225843"/>
    <w:rsid w:val="0024328C"/>
    <w:rsid w:val="00252C95"/>
    <w:rsid w:val="00265770"/>
    <w:rsid w:val="002716BC"/>
    <w:rsid w:val="002729E6"/>
    <w:rsid w:val="002858F0"/>
    <w:rsid w:val="002A3662"/>
    <w:rsid w:val="002C2611"/>
    <w:rsid w:val="002F6AC6"/>
    <w:rsid w:val="00311333"/>
    <w:rsid w:val="003317D3"/>
    <w:rsid w:val="00365843"/>
    <w:rsid w:val="00374299"/>
    <w:rsid w:val="003959E6"/>
    <w:rsid w:val="003A61A9"/>
    <w:rsid w:val="003C074E"/>
    <w:rsid w:val="003C371D"/>
    <w:rsid w:val="003D3E59"/>
    <w:rsid w:val="003E0C52"/>
    <w:rsid w:val="003E23F8"/>
    <w:rsid w:val="003E2849"/>
    <w:rsid w:val="003E2C15"/>
    <w:rsid w:val="003E61C4"/>
    <w:rsid w:val="003F0C59"/>
    <w:rsid w:val="0040668E"/>
    <w:rsid w:val="004343B4"/>
    <w:rsid w:val="00461E11"/>
    <w:rsid w:val="00463F08"/>
    <w:rsid w:val="00470ED4"/>
    <w:rsid w:val="00473786"/>
    <w:rsid w:val="00474EEA"/>
    <w:rsid w:val="004816D7"/>
    <w:rsid w:val="004839F2"/>
    <w:rsid w:val="004876F1"/>
    <w:rsid w:val="00495AC7"/>
    <w:rsid w:val="004965BE"/>
    <w:rsid w:val="004A7386"/>
    <w:rsid w:val="004D00AA"/>
    <w:rsid w:val="004E3C59"/>
    <w:rsid w:val="00502973"/>
    <w:rsid w:val="00502B1B"/>
    <w:rsid w:val="0051079F"/>
    <w:rsid w:val="0053180A"/>
    <w:rsid w:val="00556849"/>
    <w:rsid w:val="00562698"/>
    <w:rsid w:val="005773E2"/>
    <w:rsid w:val="00583FFD"/>
    <w:rsid w:val="00590BC9"/>
    <w:rsid w:val="00591D77"/>
    <w:rsid w:val="005A5147"/>
    <w:rsid w:val="005A6125"/>
    <w:rsid w:val="005A7461"/>
    <w:rsid w:val="005D41E6"/>
    <w:rsid w:val="00631D74"/>
    <w:rsid w:val="006375FF"/>
    <w:rsid w:val="00676B4C"/>
    <w:rsid w:val="0069022F"/>
    <w:rsid w:val="006C7D6D"/>
    <w:rsid w:val="006D3901"/>
    <w:rsid w:val="006D5E73"/>
    <w:rsid w:val="006E61C9"/>
    <w:rsid w:val="006F06E6"/>
    <w:rsid w:val="007206EA"/>
    <w:rsid w:val="0073696D"/>
    <w:rsid w:val="00736CFD"/>
    <w:rsid w:val="007464C3"/>
    <w:rsid w:val="00750512"/>
    <w:rsid w:val="007719F3"/>
    <w:rsid w:val="00772B18"/>
    <w:rsid w:val="00796E7C"/>
    <w:rsid w:val="007E5FBF"/>
    <w:rsid w:val="007F17FE"/>
    <w:rsid w:val="007F1F29"/>
    <w:rsid w:val="007F7A94"/>
    <w:rsid w:val="00805D70"/>
    <w:rsid w:val="00813532"/>
    <w:rsid w:val="0083451B"/>
    <w:rsid w:val="0084456A"/>
    <w:rsid w:val="0084535F"/>
    <w:rsid w:val="00853639"/>
    <w:rsid w:val="00882A26"/>
    <w:rsid w:val="00890EF9"/>
    <w:rsid w:val="008914B7"/>
    <w:rsid w:val="008A1C83"/>
    <w:rsid w:val="008D032D"/>
    <w:rsid w:val="008D6BCC"/>
    <w:rsid w:val="00901790"/>
    <w:rsid w:val="009077E3"/>
    <w:rsid w:val="00915A17"/>
    <w:rsid w:val="00931C28"/>
    <w:rsid w:val="00933FBC"/>
    <w:rsid w:val="00941D2C"/>
    <w:rsid w:val="00942BE4"/>
    <w:rsid w:val="00952D75"/>
    <w:rsid w:val="0096654C"/>
    <w:rsid w:val="00986EFE"/>
    <w:rsid w:val="0099052F"/>
    <w:rsid w:val="0099090E"/>
    <w:rsid w:val="009949BD"/>
    <w:rsid w:val="009E247C"/>
    <w:rsid w:val="009F0040"/>
    <w:rsid w:val="009F3EC8"/>
    <w:rsid w:val="00A05CBC"/>
    <w:rsid w:val="00A368DE"/>
    <w:rsid w:val="00A4149F"/>
    <w:rsid w:val="00A44132"/>
    <w:rsid w:val="00A51429"/>
    <w:rsid w:val="00A55566"/>
    <w:rsid w:val="00A700EF"/>
    <w:rsid w:val="00A8183D"/>
    <w:rsid w:val="00A84A44"/>
    <w:rsid w:val="00AA3C99"/>
    <w:rsid w:val="00B07155"/>
    <w:rsid w:val="00B13F6C"/>
    <w:rsid w:val="00B3380D"/>
    <w:rsid w:val="00B43ED0"/>
    <w:rsid w:val="00B47209"/>
    <w:rsid w:val="00B926F8"/>
    <w:rsid w:val="00BA5A9D"/>
    <w:rsid w:val="00BE4FF6"/>
    <w:rsid w:val="00C22439"/>
    <w:rsid w:val="00C677A9"/>
    <w:rsid w:val="00C72460"/>
    <w:rsid w:val="00C91CF6"/>
    <w:rsid w:val="00CA34E9"/>
    <w:rsid w:val="00CB4D8C"/>
    <w:rsid w:val="00CC717B"/>
    <w:rsid w:val="00CC71C3"/>
    <w:rsid w:val="00CC72DA"/>
    <w:rsid w:val="00D06767"/>
    <w:rsid w:val="00D14899"/>
    <w:rsid w:val="00D206E1"/>
    <w:rsid w:val="00D25F94"/>
    <w:rsid w:val="00D5103C"/>
    <w:rsid w:val="00D67109"/>
    <w:rsid w:val="00D705B1"/>
    <w:rsid w:val="00D763F5"/>
    <w:rsid w:val="00DA6CD0"/>
    <w:rsid w:val="00DC4544"/>
    <w:rsid w:val="00DE66A3"/>
    <w:rsid w:val="00DF6DA3"/>
    <w:rsid w:val="00E00C11"/>
    <w:rsid w:val="00E35AF9"/>
    <w:rsid w:val="00E710C6"/>
    <w:rsid w:val="00E71776"/>
    <w:rsid w:val="00E75130"/>
    <w:rsid w:val="00E76883"/>
    <w:rsid w:val="00EA1767"/>
    <w:rsid w:val="00EA20CD"/>
    <w:rsid w:val="00EF20BC"/>
    <w:rsid w:val="00EF3932"/>
    <w:rsid w:val="00EF5A5D"/>
    <w:rsid w:val="00F03E84"/>
    <w:rsid w:val="00F04515"/>
    <w:rsid w:val="00F05785"/>
    <w:rsid w:val="00F07D45"/>
    <w:rsid w:val="00F405A5"/>
    <w:rsid w:val="00F55203"/>
    <w:rsid w:val="00F82FBF"/>
    <w:rsid w:val="00F85518"/>
    <w:rsid w:val="00FB5B95"/>
    <w:rsid w:val="00FB6B7A"/>
    <w:rsid w:val="00FC085C"/>
    <w:rsid w:val="00FF33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EF1368"/>
  <w15:docId w15:val="{F63FD10D-3721-4B5F-AAC4-7556A3F8A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3451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5A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83451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83451B"/>
    <w:rPr>
      <w:b/>
      <w:bCs/>
    </w:rPr>
  </w:style>
  <w:style w:type="paragraph" w:styleId="ListParagraph">
    <w:name w:val="List Paragraph"/>
    <w:basedOn w:val="Normal"/>
    <w:uiPriority w:val="34"/>
    <w:qFormat/>
    <w:rsid w:val="00A700EF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semiHidden/>
    <w:qFormat/>
    <w:rsid w:val="00A700E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3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38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49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890680-2B34-410A-92AB-6D14071713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 Sri Ram</dc:creator>
  <cp:lastModifiedBy>adusumillidivya7777@outlook.com</cp:lastModifiedBy>
  <cp:revision>29</cp:revision>
  <cp:lastPrinted>2022-04-25T08:05:00Z</cp:lastPrinted>
  <dcterms:created xsi:type="dcterms:W3CDTF">2025-08-19T04:24:00Z</dcterms:created>
  <dcterms:modified xsi:type="dcterms:W3CDTF">2026-01-23T05:58:00Z</dcterms:modified>
</cp:coreProperties>
</file>